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8FDB25" w14:textId="77777777" w:rsidR="0012632F" w:rsidRPr="0012632F" w:rsidRDefault="0012632F" w:rsidP="0012632F">
      <w:pPr>
        <w:jc w:val="both"/>
        <w:rPr>
          <w:b/>
          <w:bCs/>
          <w:color w:val="000000" w:themeColor="text1"/>
          <w:sz w:val="24"/>
          <w:szCs w:val="24"/>
          <w:shd w:val="clear" w:color="auto" w:fill="FFFFFF"/>
        </w:rPr>
      </w:pPr>
    </w:p>
    <w:p w14:paraId="0720B889" w14:textId="77777777" w:rsidR="00527CE1" w:rsidRPr="00DF3266" w:rsidRDefault="00527CE1" w:rsidP="00527CE1">
      <w:pPr>
        <w:autoSpaceDE w:val="0"/>
        <w:autoSpaceDN w:val="0"/>
        <w:adjustRightInd w:val="0"/>
        <w:spacing w:after="0" w:line="240" w:lineRule="auto"/>
        <w:jc w:val="center"/>
        <w:rPr>
          <w:rFonts w:ascii="Times New Roman" w:hAnsi="Times New Roman" w:cs="Times New Roman"/>
          <w:b/>
          <w:bCs/>
          <w:color w:val="000000" w:themeColor="text1"/>
          <w:sz w:val="28"/>
          <w:szCs w:val="28"/>
        </w:rPr>
      </w:pPr>
      <w:r w:rsidRPr="00DF3266">
        <w:rPr>
          <w:rFonts w:ascii="Times New Roman" w:hAnsi="Times New Roman" w:cs="Times New Roman"/>
          <w:b/>
          <w:bCs/>
          <w:color w:val="000000" w:themeColor="text1"/>
          <w:sz w:val="28"/>
          <w:szCs w:val="28"/>
        </w:rPr>
        <w:t>Application format for seeking certified copies/inspection of evaluated answer books</w:t>
      </w:r>
    </w:p>
    <w:p w14:paraId="0D540E01" w14:textId="77777777" w:rsidR="00527CE1" w:rsidRPr="00DF3266" w:rsidRDefault="00527CE1" w:rsidP="00527CE1">
      <w:pPr>
        <w:autoSpaceDE w:val="0"/>
        <w:autoSpaceDN w:val="0"/>
        <w:adjustRightInd w:val="0"/>
        <w:spacing w:after="0" w:line="240" w:lineRule="auto"/>
        <w:jc w:val="both"/>
        <w:rPr>
          <w:rFonts w:ascii="Times New Roman" w:hAnsi="Times New Roman" w:cs="Times New Roman"/>
          <w:b/>
          <w:bCs/>
          <w:color w:val="000000" w:themeColor="text1"/>
          <w:sz w:val="28"/>
          <w:szCs w:val="28"/>
        </w:rPr>
      </w:pPr>
    </w:p>
    <w:p w14:paraId="6CA9F29C" w14:textId="77777777" w:rsidR="00527CE1" w:rsidRPr="00DF3266" w:rsidRDefault="00527CE1"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The Additional Secretary (Exams)</w:t>
      </w:r>
    </w:p>
    <w:p w14:paraId="4ECD37FE" w14:textId="77777777" w:rsidR="00527CE1" w:rsidRPr="00DF3266" w:rsidRDefault="00527CE1"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The Institute of Chartered Accountants of India</w:t>
      </w:r>
    </w:p>
    <w:p w14:paraId="31E9E5B7" w14:textId="77777777" w:rsidR="00527CE1" w:rsidRPr="00DF3266" w:rsidRDefault="00527CE1"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ICAI Bhawan</w:t>
      </w:r>
    </w:p>
    <w:p w14:paraId="751E5A2B" w14:textId="77777777" w:rsidR="00527CE1" w:rsidRPr="00DF3266" w:rsidRDefault="00527CE1"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Indraprastha Marg</w:t>
      </w:r>
    </w:p>
    <w:p w14:paraId="287628C5" w14:textId="77777777" w:rsidR="00527CE1" w:rsidRPr="00DF3266" w:rsidRDefault="00527CE1"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New Delhi 110 002</w:t>
      </w:r>
    </w:p>
    <w:p w14:paraId="5806DEDD" w14:textId="77777777" w:rsidR="00527CE1" w:rsidRPr="00DF3266" w:rsidRDefault="00527CE1"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1AA0A133" w14:textId="77777777" w:rsidR="00527CE1" w:rsidRPr="00DF3266" w:rsidRDefault="00527CE1" w:rsidP="00527CE1">
      <w:pPr>
        <w:jc w:val="both"/>
        <w:rPr>
          <w:rFonts w:ascii="Times New Roman" w:hAnsi="Times New Roman" w:cs="Times New Roman"/>
          <w:color w:val="000000" w:themeColor="text1"/>
          <w:sz w:val="28"/>
          <w:szCs w:val="28"/>
        </w:rPr>
      </w:pPr>
      <w:r w:rsidRPr="00DF3266">
        <w:rPr>
          <w:rFonts w:ascii="Times New Roman" w:hAnsi="Times New Roman" w:cs="Times New Roman"/>
          <w:b/>
          <w:bCs/>
          <w:color w:val="000000" w:themeColor="text1"/>
          <w:sz w:val="28"/>
          <w:szCs w:val="28"/>
        </w:rPr>
        <w:t xml:space="preserve">Subject: </w:t>
      </w:r>
      <w:r w:rsidRPr="00DF3266">
        <w:rPr>
          <w:rFonts w:ascii="Times New Roman" w:hAnsi="Times New Roman" w:cs="Times New Roman"/>
          <w:color w:val="000000" w:themeColor="text1"/>
          <w:sz w:val="28"/>
          <w:szCs w:val="28"/>
        </w:rPr>
        <w:t>Photocopy of Answer book of the Board Examinations under the RTI Act, 2005</w:t>
      </w:r>
    </w:p>
    <w:p w14:paraId="1F54DDFF" w14:textId="77777777" w:rsidR="00527CE1" w:rsidRPr="00DF3266" w:rsidRDefault="00527CE1"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15D54985" w14:textId="77777777" w:rsidR="00527CE1" w:rsidRPr="00DF3266" w:rsidRDefault="00527CE1"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Dear Sir,</w:t>
      </w:r>
    </w:p>
    <w:p w14:paraId="32722A8A" w14:textId="77777777" w:rsidR="00527CE1" w:rsidRPr="00DF3266" w:rsidRDefault="00527CE1" w:rsidP="00527CE1">
      <w:pPr>
        <w:jc w:val="both"/>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I have appeared for CA Foundation/ IPCC/ Intermediate/ Final Examination conducted by the board with following particulars: -</w:t>
      </w:r>
    </w:p>
    <w:p w14:paraId="60D6C4F3" w14:textId="77777777" w:rsidR="00527CE1" w:rsidRPr="00DF3266" w:rsidRDefault="00527CE1" w:rsidP="00527CE1">
      <w:pPr>
        <w:pStyle w:val="ListParagraph"/>
        <w:numPr>
          <w:ilvl w:val="0"/>
          <w:numId w:val="7"/>
        </w:numPr>
        <w:autoSpaceDE w:val="0"/>
        <w:autoSpaceDN w:val="0"/>
        <w:adjustRightInd w:val="0"/>
        <w:spacing w:after="0" w:line="360" w:lineRule="auto"/>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Name of the candidate:</w:t>
      </w:r>
    </w:p>
    <w:p w14:paraId="2A4E8FCC" w14:textId="77777777" w:rsidR="00527CE1" w:rsidRPr="00DF3266" w:rsidRDefault="00527CE1" w:rsidP="00527CE1">
      <w:pPr>
        <w:pStyle w:val="ListParagraph"/>
        <w:numPr>
          <w:ilvl w:val="0"/>
          <w:numId w:val="7"/>
        </w:numPr>
        <w:autoSpaceDE w:val="0"/>
        <w:autoSpaceDN w:val="0"/>
        <w:adjustRightInd w:val="0"/>
        <w:spacing w:after="0" w:line="360" w:lineRule="auto"/>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shd w:val="clear" w:color="auto" w:fill="FFFFFF"/>
        </w:rPr>
        <w:t>Date of Birth:</w:t>
      </w:r>
    </w:p>
    <w:p w14:paraId="22EF3FB5" w14:textId="77777777" w:rsidR="00527CE1" w:rsidRDefault="00527CE1" w:rsidP="00527CE1">
      <w:pPr>
        <w:pStyle w:val="ListParagraph"/>
        <w:numPr>
          <w:ilvl w:val="0"/>
          <w:numId w:val="7"/>
        </w:numPr>
        <w:autoSpaceDE w:val="0"/>
        <w:autoSpaceDN w:val="0"/>
        <w:adjustRightInd w:val="0"/>
        <w:spacing w:after="0" w:line="360" w:lineRule="auto"/>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Fathers Name:</w:t>
      </w:r>
    </w:p>
    <w:p w14:paraId="4F6BB7E1" w14:textId="77777777" w:rsidR="00527CE1" w:rsidRPr="00DF3266" w:rsidRDefault="00527CE1" w:rsidP="00527CE1">
      <w:pPr>
        <w:pStyle w:val="ListParagraph"/>
        <w:numPr>
          <w:ilvl w:val="0"/>
          <w:numId w:val="7"/>
        </w:numPr>
        <w:autoSpaceDE w:val="0"/>
        <w:autoSpaceDN w:val="0"/>
        <w:adjustRightInd w:val="0"/>
        <w:spacing w:after="0" w:line="360" w:lineRule="auto"/>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 xml:space="preserve">Contact no: </w:t>
      </w:r>
    </w:p>
    <w:p w14:paraId="727A0442" w14:textId="77777777" w:rsidR="00527CE1" w:rsidRPr="00DF3266" w:rsidRDefault="00527CE1" w:rsidP="00527CE1">
      <w:pPr>
        <w:pStyle w:val="ListParagraph"/>
        <w:numPr>
          <w:ilvl w:val="0"/>
          <w:numId w:val="7"/>
        </w:numPr>
        <w:autoSpaceDE w:val="0"/>
        <w:autoSpaceDN w:val="0"/>
        <w:adjustRightInd w:val="0"/>
        <w:spacing w:after="0" w:line="360" w:lineRule="auto"/>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E-mail address:</w:t>
      </w:r>
    </w:p>
    <w:p w14:paraId="4E0249CB" w14:textId="77777777" w:rsidR="00527CE1" w:rsidRPr="00DF3266" w:rsidRDefault="00527CE1" w:rsidP="00527CE1">
      <w:pPr>
        <w:pStyle w:val="ListParagraph"/>
        <w:numPr>
          <w:ilvl w:val="0"/>
          <w:numId w:val="7"/>
        </w:numPr>
        <w:autoSpaceDE w:val="0"/>
        <w:autoSpaceDN w:val="0"/>
        <w:adjustRightInd w:val="0"/>
        <w:spacing w:after="0" w:line="360" w:lineRule="auto"/>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Address for correspondence:</w:t>
      </w:r>
    </w:p>
    <w:p w14:paraId="48D5C74A" w14:textId="77777777" w:rsidR="00527CE1" w:rsidRPr="00DF3266" w:rsidRDefault="00527CE1" w:rsidP="00527CE1">
      <w:pPr>
        <w:autoSpaceDE w:val="0"/>
        <w:autoSpaceDN w:val="0"/>
        <w:adjustRightInd w:val="0"/>
        <w:spacing w:after="0" w:line="360" w:lineRule="auto"/>
        <w:rPr>
          <w:rFonts w:ascii="Times New Roman" w:hAnsi="Times New Roman" w:cs="Times New Roman"/>
          <w:color w:val="000000" w:themeColor="text1"/>
          <w:sz w:val="28"/>
          <w:szCs w:val="28"/>
        </w:rPr>
      </w:pPr>
    </w:p>
    <w:p w14:paraId="4C4B33DB" w14:textId="77777777" w:rsidR="00527CE1" w:rsidRPr="00DF3266" w:rsidRDefault="00527CE1" w:rsidP="00527CE1">
      <w:pPr>
        <w:pStyle w:val="ListParagraph"/>
        <w:numPr>
          <w:ilvl w:val="0"/>
          <w:numId w:val="7"/>
        </w:numPr>
        <w:autoSpaceDE w:val="0"/>
        <w:autoSpaceDN w:val="0"/>
        <w:adjustRightInd w:val="0"/>
        <w:spacing w:after="0" w:line="360" w:lineRule="auto"/>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Student Registration No:</w:t>
      </w:r>
    </w:p>
    <w:p w14:paraId="7C112774" w14:textId="77777777" w:rsidR="00527CE1" w:rsidRPr="00DF3266" w:rsidRDefault="00527CE1"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3923979C" w14:textId="77777777" w:rsidR="00527CE1" w:rsidRDefault="00527CE1" w:rsidP="00527CE1">
      <w:pPr>
        <w:pStyle w:val="ListParagraph"/>
        <w:numPr>
          <w:ilvl w:val="0"/>
          <w:numId w:val="7"/>
        </w:numPr>
        <w:autoSpaceDE w:val="0"/>
        <w:autoSpaceDN w:val="0"/>
        <w:adjustRightInd w:val="0"/>
        <w:spacing w:after="0" w:line="240" w:lineRule="auto"/>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Examination: CPT/ Intermediate (IPC)/ Final/ ISAAT/ IRM/ ITL &amp; WTO/ MAC/ CMC/ TMC</w:t>
      </w:r>
    </w:p>
    <w:p w14:paraId="257C08ED" w14:textId="77777777" w:rsidR="00527CE1" w:rsidRPr="00DF3266" w:rsidRDefault="00527CE1" w:rsidP="00527CE1">
      <w:pPr>
        <w:pStyle w:val="ListParagraph"/>
        <w:rPr>
          <w:rFonts w:ascii="Times New Roman" w:hAnsi="Times New Roman" w:cs="Times New Roman"/>
          <w:color w:val="000000" w:themeColor="text1"/>
          <w:sz w:val="28"/>
          <w:szCs w:val="28"/>
        </w:rPr>
      </w:pPr>
    </w:p>
    <w:p w14:paraId="226F29FE" w14:textId="77777777" w:rsidR="00527CE1" w:rsidRDefault="00527CE1" w:rsidP="00527CE1">
      <w:pPr>
        <w:pStyle w:val="ListParagraph"/>
        <w:autoSpaceDE w:val="0"/>
        <w:autoSpaceDN w:val="0"/>
        <w:adjustRightInd w:val="0"/>
        <w:spacing w:after="0" w:line="240" w:lineRule="auto"/>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Month</w:t>
      </w:r>
      <w:r>
        <w:rPr>
          <w:rFonts w:ascii="Times New Roman" w:hAnsi="Times New Roman" w:cs="Times New Roman"/>
          <w:color w:val="000000" w:themeColor="text1"/>
          <w:sz w:val="28"/>
          <w:szCs w:val="28"/>
        </w:rPr>
        <w:t xml:space="preserve">  </w:t>
      </w:r>
      <w:r w:rsidRPr="00DF3266">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w:t>
      </w:r>
    </w:p>
    <w:p w14:paraId="1DAAAA1A" w14:textId="77777777" w:rsidR="00527CE1" w:rsidRDefault="00527CE1" w:rsidP="00527CE1">
      <w:pPr>
        <w:pStyle w:val="ListParagraph"/>
        <w:autoSpaceDE w:val="0"/>
        <w:autoSpaceDN w:val="0"/>
        <w:adjustRightInd w:val="0"/>
        <w:spacing w:after="0" w:line="240" w:lineRule="auto"/>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Year</w:t>
      </w:r>
      <w:r>
        <w:rPr>
          <w:rFonts w:ascii="Times New Roman" w:hAnsi="Times New Roman" w:cs="Times New Roman"/>
          <w:color w:val="000000" w:themeColor="text1"/>
          <w:sz w:val="28"/>
          <w:szCs w:val="28"/>
        </w:rPr>
        <w:t xml:space="preserve">     </w:t>
      </w:r>
      <w:r w:rsidRPr="00DF3266">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w:t>
      </w:r>
    </w:p>
    <w:p w14:paraId="374C5D18" w14:textId="77777777" w:rsidR="00527CE1" w:rsidRPr="00DF3266" w:rsidRDefault="00527CE1" w:rsidP="00527CE1">
      <w:pPr>
        <w:pStyle w:val="ListParagraph"/>
        <w:autoSpaceDE w:val="0"/>
        <w:autoSpaceDN w:val="0"/>
        <w:adjustRightInd w:val="0"/>
        <w:spacing w:after="0" w:line="240" w:lineRule="auto"/>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 xml:space="preserve">Roll </w:t>
      </w:r>
      <w:proofErr w:type="gramStart"/>
      <w:r w:rsidRPr="00DF3266">
        <w:rPr>
          <w:rFonts w:ascii="Times New Roman" w:hAnsi="Times New Roman" w:cs="Times New Roman"/>
          <w:color w:val="000000" w:themeColor="text1"/>
          <w:sz w:val="28"/>
          <w:szCs w:val="28"/>
        </w:rPr>
        <w:t>No</w:t>
      </w:r>
      <w:r>
        <w:rPr>
          <w:rFonts w:ascii="Times New Roman" w:hAnsi="Times New Roman" w:cs="Times New Roman"/>
          <w:color w:val="000000" w:themeColor="text1"/>
          <w:sz w:val="28"/>
          <w:szCs w:val="28"/>
        </w:rPr>
        <w:t xml:space="preserve"> :</w:t>
      </w:r>
      <w:proofErr w:type="gramEnd"/>
    </w:p>
    <w:p w14:paraId="079C3DA9" w14:textId="77777777" w:rsidR="00527CE1" w:rsidRPr="00DF3266" w:rsidRDefault="00527CE1" w:rsidP="00527CE1">
      <w:pPr>
        <w:autoSpaceDE w:val="0"/>
        <w:autoSpaceDN w:val="0"/>
        <w:adjustRightInd w:val="0"/>
        <w:spacing w:after="0" w:line="360" w:lineRule="auto"/>
        <w:jc w:val="both"/>
        <w:rPr>
          <w:rFonts w:ascii="Times New Roman" w:hAnsi="Times New Roman" w:cs="Times New Roman"/>
          <w:color w:val="000000" w:themeColor="text1"/>
          <w:sz w:val="28"/>
          <w:szCs w:val="28"/>
        </w:rPr>
      </w:pPr>
    </w:p>
    <w:p w14:paraId="0FF62B01" w14:textId="77777777" w:rsidR="00527CE1" w:rsidRPr="00DF3266" w:rsidRDefault="00527CE1" w:rsidP="00527CE1">
      <w:pPr>
        <w:autoSpaceDE w:val="0"/>
        <w:autoSpaceDN w:val="0"/>
        <w:adjustRightInd w:val="0"/>
        <w:spacing w:after="0" w:line="360" w:lineRule="auto"/>
        <w:ind w:left="720"/>
        <w:jc w:val="both"/>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Paper No. - Subject</w:t>
      </w:r>
    </w:p>
    <w:p w14:paraId="71DC7816" w14:textId="77777777" w:rsidR="00527CE1" w:rsidRPr="00DF3266" w:rsidRDefault="00527CE1" w:rsidP="00527CE1">
      <w:pPr>
        <w:autoSpaceDE w:val="0"/>
        <w:autoSpaceDN w:val="0"/>
        <w:adjustRightInd w:val="0"/>
        <w:spacing w:after="0" w:line="360" w:lineRule="auto"/>
        <w:ind w:left="720"/>
        <w:jc w:val="both"/>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01 -</w:t>
      </w:r>
    </w:p>
    <w:p w14:paraId="31F7E312" w14:textId="77777777" w:rsidR="00527CE1" w:rsidRPr="00DF3266" w:rsidRDefault="00527CE1" w:rsidP="00527CE1">
      <w:pPr>
        <w:autoSpaceDE w:val="0"/>
        <w:autoSpaceDN w:val="0"/>
        <w:adjustRightInd w:val="0"/>
        <w:spacing w:after="0" w:line="360" w:lineRule="auto"/>
        <w:ind w:left="720"/>
        <w:jc w:val="both"/>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02 -</w:t>
      </w:r>
    </w:p>
    <w:p w14:paraId="0DCF05C7" w14:textId="77777777" w:rsidR="00527CE1" w:rsidRPr="00DF3266" w:rsidRDefault="00527CE1" w:rsidP="00527CE1">
      <w:pPr>
        <w:autoSpaceDE w:val="0"/>
        <w:autoSpaceDN w:val="0"/>
        <w:adjustRightInd w:val="0"/>
        <w:spacing w:after="0" w:line="360" w:lineRule="auto"/>
        <w:ind w:left="720"/>
        <w:jc w:val="both"/>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lastRenderedPageBreak/>
        <w:t>03 -</w:t>
      </w:r>
    </w:p>
    <w:p w14:paraId="5A1D6DC5" w14:textId="77777777" w:rsidR="00527CE1" w:rsidRDefault="00527CE1" w:rsidP="00527CE1">
      <w:pPr>
        <w:autoSpaceDE w:val="0"/>
        <w:autoSpaceDN w:val="0"/>
        <w:adjustRightInd w:val="0"/>
        <w:spacing w:after="0" w:line="360" w:lineRule="auto"/>
        <w:ind w:left="720"/>
        <w:jc w:val="both"/>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 xml:space="preserve">04 </w:t>
      </w:r>
      <w:r>
        <w:rPr>
          <w:rFonts w:ascii="Times New Roman" w:hAnsi="Times New Roman" w:cs="Times New Roman"/>
          <w:color w:val="000000" w:themeColor="text1"/>
          <w:sz w:val="28"/>
          <w:szCs w:val="28"/>
        </w:rPr>
        <w:t>-</w:t>
      </w:r>
    </w:p>
    <w:p w14:paraId="36090D89" w14:textId="77777777" w:rsidR="00527CE1" w:rsidRDefault="00527CE1" w:rsidP="00527CE1">
      <w:pPr>
        <w:autoSpaceDE w:val="0"/>
        <w:autoSpaceDN w:val="0"/>
        <w:adjustRightInd w:val="0"/>
        <w:spacing w:after="0" w:line="360" w:lineRule="auto"/>
        <w:ind w:left="720"/>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05 -</w:t>
      </w:r>
    </w:p>
    <w:p w14:paraId="14591AFC" w14:textId="77777777" w:rsidR="00527CE1" w:rsidRDefault="00527CE1" w:rsidP="00527CE1">
      <w:pPr>
        <w:autoSpaceDE w:val="0"/>
        <w:autoSpaceDN w:val="0"/>
        <w:adjustRightInd w:val="0"/>
        <w:spacing w:after="0" w:line="360" w:lineRule="auto"/>
        <w:ind w:left="720"/>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06 -</w:t>
      </w:r>
    </w:p>
    <w:p w14:paraId="396D03B3" w14:textId="77777777" w:rsidR="00527CE1" w:rsidRDefault="00527CE1" w:rsidP="00527CE1">
      <w:pPr>
        <w:autoSpaceDE w:val="0"/>
        <w:autoSpaceDN w:val="0"/>
        <w:adjustRightInd w:val="0"/>
        <w:spacing w:after="0" w:line="360" w:lineRule="auto"/>
        <w:ind w:left="720"/>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07 -</w:t>
      </w:r>
    </w:p>
    <w:p w14:paraId="2633AED0" w14:textId="77777777" w:rsidR="00527CE1" w:rsidRPr="00DF3266" w:rsidRDefault="00527CE1" w:rsidP="00527CE1">
      <w:pPr>
        <w:autoSpaceDE w:val="0"/>
        <w:autoSpaceDN w:val="0"/>
        <w:adjustRightInd w:val="0"/>
        <w:spacing w:after="0" w:line="360" w:lineRule="auto"/>
        <w:ind w:left="720"/>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08 -</w:t>
      </w:r>
    </w:p>
    <w:p w14:paraId="27C631AA" w14:textId="77777777" w:rsidR="00527CE1" w:rsidRPr="00DF3266" w:rsidRDefault="00527CE1"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3E84EED3" w14:textId="77777777" w:rsidR="0012632F" w:rsidRDefault="00527CE1"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rPr>
        <w:t>The self-attested photocopy of my admit card/ hall ticket is enclosed for verification of my identity. I also undertake that I am the same candidate who appeared in the aforesaid examination. I hereby declare and affirm that the details mentioned above relate to me only and are true to the best of my knowledge and belief. The information may kindly be provided at the given address</w:t>
      </w:r>
      <w:r>
        <w:rPr>
          <w:rFonts w:ascii="Times New Roman" w:hAnsi="Times New Roman" w:cs="Times New Roman"/>
          <w:color w:val="000000" w:themeColor="text1"/>
          <w:sz w:val="28"/>
          <w:szCs w:val="28"/>
        </w:rPr>
        <w:t>.</w:t>
      </w:r>
      <w:r w:rsidR="0012632F">
        <w:rPr>
          <w:rFonts w:ascii="Times New Roman" w:hAnsi="Times New Roman" w:cs="Times New Roman"/>
          <w:color w:val="000000" w:themeColor="text1"/>
          <w:sz w:val="28"/>
          <w:szCs w:val="28"/>
        </w:rPr>
        <w:t xml:space="preserve">  </w:t>
      </w:r>
    </w:p>
    <w:p w14:paraId="5EA81AE7" w14:textId="77777777"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796C00E6" w14:textId="6136BF53" w:rsidR="00527CE1"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shd w:val="clear" w:color="auto" w:fill="FFFFFF"/>
        </w:rPr>
      </w:pPr>
      <w:r w:rsidRPr="00DF3266">
        <w:rPr>
          <w:rFonts w:ascii="Times New Roman" w:hAnsi="Times New Roman" w:cs="Times New Roman"/>
          <w:color w:val="000000" w:themeColor="text1"/>
          <w:sz w:val="28"/>
          <w:szCs w:val="28"/>
          <w:shd w:val="clear" w:color="auto" w:fill="FFFFFF"/>
        </w:rPr>
        <w:t xml:space="preserve">Please let me know, applicable </w:t>
      </w:r>
      <w:r>
        <w:rPr>
          <w:rFonts w:ascii="Times New Roman" w:hAnsi="Times New Roman" w:cs="Times New Roman"/>
          <w:color w:val="000000" w:themeColor="text1"/>
          <w:sz w:val="28"/>
          <w:szCs w:val="28"/>
          <w:shd w:val="clear" w:color="auto" w:fill="FFFFFF"/>
        </w:rPr>
        <w:t>additional fees</w:t>
      </w:r>
      <w:r w:rsidRPr="00DF3266">
        <w:rPr>
          <w:rFonts w:ascii="Times New Roman" w:hAnsi="Times New Roman" w:cs="Times New Roman"/>
          <w:color w:val="000000" w:themeColor="text1"/>
          <w:sz w:val="28"/>
          <w:szCs w:val="28"/>
          <w:shd w:val="clear" w:color="auto" w:fill="FFFFFF"/>
        </w:rPr>
        <w:t>,</w:t>
      </w:r>
      <w:r>
        <w:rPr>
          <w:rFonts w:ascii="Times New Roman" w:hAnsi="Times New Roman" w:cs="Times New Roman"/>
          <w:color w:val="000000" w:themeColor="text1"/>
          <w:sz w:val="28"/>
          <w:szCs w:val="28"/>
          <w:shd w:val="clear" w:color="auto" w:fill="FFFFFF"/>
        </w:rPr>
        <w:t xml:space="preserve"> if any</w:t>
      </w:r>
      <w:r w:rsidRPr="00DF3266">
        <w:rPr>
          <w:rFonts w:ascii="Times New Roman" w:hAnsi="Times New Roman" w:cs="Times New Roman"/>
          <w:color w:val="000000" w:themeColor="text1"/>
          <w:sz w:val="28"/>
          <w:szCs w:val="28"/>
          <w:shd w:val="clear" w:color="auto" w:fill="FFFFFF"/>
        </w:rPr>
        <w:t xml:space="preserve"> as per rule 4 of the Right to Information (Regulation of Fee and Cost) Rules, </w:t>
      </w:r>
      <w:proofErr w:type="gramStart"/>
      <w:r w:rsidRPr="00DF3266">
        <w:rPr>
          <w:rFonts w:ascii="Times New Roman" w:hAnsi="Times New Roman" w:cs="Times New Roman"/>
          <w:color w:val="000000" w:themeColor="text1"/>
          <w:sz w:val="28"/>
          <w:szCs w:val="28"/>
          <w:shd w:val="clear" w:color="auto" w:fill="FFFFFF"/>
        </w:rPr>
        <w:t>2005.,</w:t>
      </w:r>
      <w:proofErr w:type="gramEnd"/>
      <w:r>
        <w:rPr>
          <w:rFonts w:ascii="Times New Roman" w:hAnsi="Times New Roman" w:cs="Times New Roman"/>
          <w:color w:val="000000" w:themeColor="text1"/>
          <w:sz w:val="28"/>
          <w:szCs w:val="28"/>
          <w:shd w:val="clear" w:color="auto" w:fill="FFFFFF"/>
        </w:rPr>
        <w:t xml:space="preserve"> has to be paid</w:t>
      </w:r>
      <w:r w:rsidRPr="00DF3266">
        <w:rPr>
          <w:rFonts w:ascii="Times New Roman" w:hAnsi="Times New Roman" w:cs="Times New Roman"/>
          <w:color w:val="000000" w:themeColor="text1"/>
          <w:sz w:val="28"/>
          <w:szCs w:val="28"/>
          <w:shd w:val="clear" w:color="auto" w:fill="FFFFFF"/>
        </w:rPr>
        <w:t xml:space="preserve"> to provide above </w:t>
      </w:r>
      <w:r>
        <w:rPr>
          <w:rFonts w:ascii="Times New Roman" w:hAnsi="Times New Roman" w:cs="Times New Roman"/>
          <w:color w:val="000000" w:themeColor="text1"/>
          <w:sz w:val="28"/>
          <w:szCs w:val="28"/>
          <w:shd w:val="clear" w:color="auto" w:fill="FFFFFF"/>
        </w:rPr>
        <w:t>sought</w:t>
      </w:r>
      <w:r w:rsidRPr="00DF3266">
        <w:rPr>
          <w:rFonts w:ascii="Times New Roman" w:hAnsi="Times New Roman" w:cs="Times New Roman"/>
          <w:color w:val="000000" w:themeColor="text1"/>
          <w:sz w:val="28"/>
          <w:szCs w:val="28"/>
          <w:shd w:val="clear" w:color="auto" w:fill="FFFFFF"/>
        </w:rPr>
        <w:t xml:space="preserve"> information.</w:t>
      </w:r>
    </w:p>
    <w:p w14:paraId="0C56BA55" w14:textId="763706EC"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shd w:val="clear" w:color="auto" w:fill="FFFFFF"/>
        </w:rPr>
      </w:pPr>
    </w:p>
    <w:p w14:paraId="381186D8" w14:textId="71CFEB15" w:rsidR="0012632F" w:rsidRDefault="0012632F" w:rsidP="0012632F">
      <w:pPr>
        <w:autoSpaceDE w:val="0"/>
        <w:autoSpaceDN w:val="0"/>
        <w:adjustRightInd w:val="0"/>
        <w:spacing w:after="0" w:line="240" w:lineRule="auto"/>
        <w:rPr>
          <w:rFonts w:ascii="Times New Roman" w:hAnsi="Times New Roman" w:cs="Times New Roman"/>
          <w:color w:val="000000" w:themeColor="text1"/>
          <w:sz w:val="28"/>
          <w:szCs w:val="28"/>
        </w:rPr>
      </w:pPr>
      <w:r w:rsidRPr="00DF3266">
        <w:rPr>
          <w:rFonts w:ascii="Times New Roman" w:hAnsi="Times New Roman" w:cs="Times New Roman"/>
          <w:color w:val="000000" w:themeColor="text1"/>
          <w:sz w:val="28"/>
          <w:szCs w:val="28"/>
          <w:shd w:val="clear" w:color="auto" w:fill="FFFFFF"/>
        </w:rPr>
        <w:t>Yours faithfully</w:t>
      </w:r>
      <w:r w:rsidRPr="00DF3266">
        <w:rPr>
          <w:rFonts w:ascii="Times New Roman" w:hAnsi="Times New Roman" w:cs="Times New Roman"/>
          <w:color w:val="000000" w:themeColor="text1"/>
          <w:sz w:val="28"/>
          <w:szCs w:val="28"/>
        </w:rPr>
        <w:br/>
      </w:r>
      <w:r>
        <w:rPr>
          <w:rFonts w:ascii="Times New Roman" w:hAnsi="Times New Roman" w:cs="Times New Roman"/>
          <w:color w:val="000000" w:themeColor="text1"/>
          <w:sz w:val="28"/>
          <w:szCs w:val="28"/>
          <w:shd w:val="clear" w:color="auto" w:fill="FFFFFF"/>
        </w:rPr>
        <w:t>(Name)</w:t>
      </w:r>
      <w:r>
        <w:rPr>
          <w:rFonts w:ascii="Times New Roman" w:hAnsi="Times New Roman" w:cs="Times New Roman"/>
          <w:color w:val="000000" w:themeColor="text1"/>
          <w:sz w:val="28"/>
          <w:szCs w:val="28"/>
          <w:shd w:val="clear" w:color="auto" w:fill="FFFFFF"/>
        </w:rPr>
        <w:br/>
        <w:t>(Student Registration Number)</w:t>
      </w:r>
    </w:p>
    <w:p w14:paraId="1A6F1AC3" w14:textId="33626F7A"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625B5D7B" w14:textId="661E206E"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2CCF199E" w14:textId="20168D54"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1C389B92" w14:textId="42B4F187"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32A29871" w14:textId="3A0A1AC8"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30B24ACB" w14:textId="42EC19F3"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76AC4EB3" w14:textId="4B54178C"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74182CB3" w14:textId="5E77BCDF"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32959BF1" w14:textId="308C39BA"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0E8F71DC" w14:textId="300FBDDE"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66F3C949" w14:textId="317DD4FB"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43606465" w14:textId="63F84DE8"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47D1A79B" w14:textId="5117B57B"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159A172A" w14:textId="537753D0"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23D73D30" w14:textId="13532020"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77041C40" w14:textId="73BCBF07"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2AF97272" w14:textId="3EA83F7A"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579810C6" w14:textId="7FC85384" w:rsidR="0012632F"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p>
    <w:p w14:paraId="1C502A7A" w14:textId="77777777" w:rsidR="0012632F" w:rsidRPr="00DF3266" w:rsidRDefault="0012632F" w:rsidP="00527CE1">
      <w:pPr>
        <w:autoSpaceDE w:val="0"/>
        <w:autoSpaceDN w:val="0"/>
        <w:adjustRightInd w:val="0"/>
        <w:spacing w:after="0" w:line="240" w:lineRule="auto"/>
        <w:jc w:val="both"/>
        <w:rPr>
          <w:rFonts w:ascii="Times New Roman" w:hAnsi="Times New Roman" w:cs="Times New Roman"/>
          <w:color w:val="000000" w:themeColor="text1"/>
          <w:sz w:val="28"/>
          <w:szCs w:val="28"/>
        </w:rPr>
      </w:pPr>
      <w:bookmarkStart w:id="0" w:name="_GoBack"/>
      <w:bookmarkEnd w:id="0"/>
    </w:p>
    <w:sectPr w:rsidR="0012632F" w:rsidRPr="00DF3266" w:rsidSect="007A62A6">
      <w:pgSz w:w="11906" w:h="16838" w:code="9"/>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yriadPro-Regular">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altName w:val="Helvetica"/>
    <w:panose1 w:val="020005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E231A"/>
    <w:multiLevelType w:val="hybridMultilevel"/>
    <w:tmpl w:val="12103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962630"/>
    <w:multiLevelType w:val="hybridMultilevel"/>
    <w:tmpl w:val="DA0C8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AB41FE"/>
    <w:multiLevelType w:val="hybridMultilevel"/>
    <w:tmpl w:val="9392EDE4"/>
    <w:lvl w:ilvl="0" w:tplc="D0C6B224">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A4722A"/>
    <w:multiLevelType w:val="hybridMultilevel"/>
    <w:tmpl w:val="F462D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67808DB"/>
    <w:multiLevelType w:val="hybridMultilevel"/>
    <w:tmpl w:val="98825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FF757A2"/>
    <w:multiLevelType w:val="hybridMultilevel"/>
    <w:tmpl w:val="F0B28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6D50BC5"/>
    <w:multiLevelType w:val="hybridMultilevel"/>
    <w:tmpl w:val="721E5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9725063"/>
    <w:multiLevelType w:val="hybridMultilevel"/>
    <w:tmpl w:val="69A69D62"/>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6CB3B08"/>
    <w:multiLevelType w:val="hybridMultilevel"/>
    <w:tmpl w:val="43929418"/>
    <w:lvl w:ilvl="0" w:tplc="76F63E7A">
      <w:start w:val="2"/>
      <w:numFmt w:val="bullet"/>
      <w:lvlText w:val="-"/>
      <w:lvlJc w:val="left"/>
      <w:pPr>
        <w:ind w:left="720" w:hanging="360"/>
      </w:pPr>
      <w:rPr>
        <w:rFonts w:ascii="MyriadPro-Regular" w:eastAsia="Times New Roman" w:hAnsi="MyriadPro-Regular" w:cs="Times New Roman" w:hint="default"/>
        <w:b/>
      </w:rPr>
    </w:lvl>
    <w:lvl w:ilvl="1" w:tplc="76F63E7A">
      <w:start w:val="2"/>
      <w:numFmt w:val="bullet"/>
      <w:lvlText w:val="-"/>
      <w:lvlJc w:val="left"/>
      <w:pPr>
        <w:ind w:left="1440" w:hanging="360"/>
      </w:pPr>
      <w:rPr>
        <w:rFonts w:ascii="MyriadPro-Regular" w:eastAsia="Times New Roman" w:hAnsi="MyriadPro-Regular" w:cs="Times New Roman"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8"/>
  </w:num>
  <w:num w:numId="4">
    <w:abstractNumId w:val="6"/>
  </w:num>
  <w:num w:numId="5">
    <w:abstractNumId w:val="4"/>
  </w:num>
  <w:num w:numId="6">
    <w:abstractNumId w:val="1"/>
  </w:num>
  <w:num w:numId="7">
    <w:abstractNumId w:val="0"/>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AMiSwMTQwMzY0MTCyUdpeDU4uLM/DyQAkPDWgBj5QYILQAAAA=="/>
  </w:docVars>
  <w:rsids>
    <w:rsidRoot w:val="002C26CA"/>
    <w:rsid w:val="00001E3E"/>
    <w:rsid w:val="00003BEA"/>
    <w:rsid w:val="000074A1"/>
    <w:rsid w:val="00010345"/>
    <w:rsid w:val="00012567"/>
    <w:rsid w:val="00013864"/>
    <w:rsid w:val="0001637D"/>
    <w:rsid w:val="00031BA3"/>
    <w:rsid w:val="000352D9"/>
    <w:rsid w:val="000364AF"/>
    <w:rsid w:val="000369EC"/>
    <w:rsid w:val="000376F2"/>
    <w:rsid w:val="00037E27"/>
    <w:rsid w:val="00044646"/>
    <w:rsid w:val="000468A8"/>
    <w:rsid w:val="00053455"/>
    <w:rsid w:val="00055E0F"/>
    <w:rsid w:val="00064303"/>
    <w:rsid w:val="00067102"/>
    <w:rsid w:val="00067138"/>
    <w:rsid w:val="00073F61"/>
    <w:rsid w:val="00075F86"/>
    <w:rsid w:val="00077B4B"/>
    <w:rsid w:val="0008043B"/>
    <w:rsid w:val="00081CA0"/>
    <w:rsid w:val="000A5E23"/>
    <w:rsid w:val="000C795E"/>
    <w:rsid w:val="000D0201"/>
    <w:rsid w:val="000D18B6"/>
    <w:rsid w:val="000D1AC2"/>
    <w:rsid w:val="000D4F5F"/>
    <w:rsid w:val="000E5596"/>
    <w:rsid w:val="000F13F4"/>
    <w:rsid w:val="000F1CF0"/>
    <w:rsid w:val="000F3FA4"/>
    <w:rsid w:val="000F773E"/>
    <w:rsid w:val="00101318"/>
    <w:rsid w:val="00104ED1"/>
    <w:rsid w:val="00116795"/>
    <w:rsid w:val="00121D75"/>
    <w:rsid w:val="0012618C"/>
    <w:rsid w:val="0012632F"/>
    <w:rsid w:val="0013421F"/>
    <w:rsid w:val="00135312"/>
    <w:rsid w:val="00146B82"/>
    <w:rsid w:val="00147CCA"/>
    <w:rsid w:val="00165974"/>
    <w:rsid w:val="00170411"/>
    <w:rsid w:val="00171FA3"/>
    <w:rsid w:val="00175914"/>
    <w:rsid w:val="001777DF"/>
    <w:rsid w:val="00180A95"/>
    <w:rsid w:val="001817EE"/>
    <w:rsid w:val="00182624"/>
    <w:rsid w:val="00185972"/>
    <w:rsid w:val="001930FD"/>
    <w:rsid w:val="001937B5"/>
    <w:rsid w:val="001A1E95"/>
    <w:rsid w:val="001B4DA2"/>
    <w:rsid w:val="001B5119"/>
    <w:rsid w:val="001D0376"/>
    <w:rsid w:val="001D33B0"/>
    <w:rsid w:val="001D4FC1"/>
    <w:rsid w:val="001E7B11"/>
    <w:rsid w:val="001F1886"/>
    <w:rsid w:val="001F625B"/>
    <w:rsid w:val="001F6B0C"/>
    <w:rsid w:val="0020338D"/>
    <w:rsid w:val="0020495E"/>
    <w:rsid w:val="00207F3C"/>
    <w:rsid w:val="00215076"/>
    <w:rsid w:val="00216756"/>
    <w:rsid w:val="002333CF"/>
    <w:rsid w:val="002341F1"/>
    <w:rsid w:val="00246B1E"/>
    <w:rsid w:val="00252AF9"/>
    <w:rsid w:val="00265D4B"/>
    <w:rsid w:val="00267F4B"/>
    <w:rsid w:val="00270250"/>
    <w:rsid w:val="0027770D"/>
    <w:rsid w:val="0028190C"/>
    <w:rsid w:val="0028576C"/>
    <w:rsid w:val="00294EF4"/>
    <w:rsid w:val="002A4198"/>
    <w:rsid w:val="002A66A9"/>
    <w:rsid w:val="002B0D31"/>
    <w:rsid w:val="002B47F6"/>
    <w:rsid w:val="002B64F7"/>
    <w:rsid w:val="002B6FBD"/>
    <w:rsid w:val="002C26CA"/>
    <w:rsid w:val="002D0658"/>
    <w:rsid w:val="002D394D"/>
    <w:rsid w:val="002D56EE"/>
    <w:rsid w:val="002E0993"/>
    <w:rsid w:val="002E33BE"/>
    <w:rsid w:val="002E50B4"/>
    <w:rsid w:val="002E6DD8"/>
    <w:rsid w:val="002F5F7E"/>
    <w:rsid w:val="002F7B91"/>
    <w:rsid w:val="003015EB"/>
    <w:rsid w:val="0031608F"/>
    <w:rsid w:val="003171F6"/>
    <w:rsid w:val="0033765C"/>
    <w:rsid w:val="0034322B"/>
    <w:rsid w:val="0035694A"/>
    <w:rsid w:val="00357978"/>
    <w:rsid w:val="00396EAC"/>
    <w:rsid w:val="003A1778"/>
    <w:rsid w:val="003A2959"/>
    <w:rsid w:val="003A6B1E"/>
    <w:rsid w:val="003D0409"/>
    <w:rsid w:val="003D20DC"/>
    <w:rsid w:val="003E2722"/>
    <w:rsid w:val="003F1761"/>
    <w:rsid w:val="003F5881"/>
    <w:rsid w:val="003F7E8C"/>
    <w:rsid w:val="004015F7"/>
    <w:rsid w:val="00410B20"/>
    <w:rsid w:val="00412F99"/>
    <w:rsid w:val="004173DE"/>
    <w:rsid w:val="00420CF6"/>
    <w:rsid w:val="00424733"/>
    <w:rsid w:val="00440DEE"/>
    <w:rsid w:val="00442514"/>
    <w:rsid w:val="0046282D"/>
    <w:rsid w:val="00463C38"/>
    <w:rsid w:val="004712C6"/>
    <w:rsid w:val="00481D6D"/>
    <w:rsid w:val="004905A4"/>
    <w:rsid w:val="00491C49"/>
    <w:rsid w:val="00493B7A"/>
    <w:rsid w:val="004B2691"/>
    <w:rsid w:val="004B50A5"/>
    <w:rsid w:val="004B52BD"/>
    <w:rsid w:val="004B7483"/>
    <w:rsid w:val="004C4913"/>
    <w:rsid w:val="004D147E"/>
    <w:rsid w:val="004D4721"/>
    <w:rsid w:val="004E3E0C"/>
    <w:rsid w:val="005024D0"/>
    <w:rsid w:val="005067E1"/>
    <w:rsid w:val="0051095C"/>
    <w:rsid w:val="00512F7A"/>
    <w:rsid w:val="0051727F"/>
    <w:rsid w:val="00520335"/>
    <w:rsid w:val="00522047"/>
    <w:rsid w:val="005271B4"/>
    <w:rsid w:val="00527C8D"/>
    <w:rsid w:val="00527CE1"/>
    <w:rsid w:val="00530695"/>
    <w:rsid w:val="00542428"/>
    <w:rsid w:val="00546216"/>
    <w:rsid w:val="00546E62"/>
    <w:rsid w:val="00555339"/>
    <w:rsid w:val="005609B4"/>
    <w:rsid w:val="00561BB6"/>
    <w:rsid w:val="00575E11"/>
    <w:rsid w:val="00576430"/>
    <w:rsid w:val="00582B38"/>
    <w:rsid w:val="00582E44"/>
    <w:rsid w:val="00584E48"/>
    <w:rsid w:val="00593480"/>
    <w:rsid w:val="005A5A24"/>
    <w:rsid w:val="005A5DAC"/>
    <w:rsid w:val="005A761E"/>
    <w:rsid w:val="005B1E42"/>
    <w:rsid w:val="005C4313"/>
    <w:rsid w:val="005D0244"/>
    <w:rsid w:val="005D0A32"/>
    <w:rsid w:val="005E38FA"/>
    <w:rsid w:val="005E561A"/>
    <w:rsid w:val="005F4D7F"/>
    <w:rsid w:val="00613FB9"/>
    <w:rsid w:val="00617170"/>
    <w:rsid w:val="006254E7"/>
    <w:rsid w:val="0062779B"/>
    <w:rsid w:val="00630569"/>
    <w:rsid w:val="006313CA"/>
    <w:rsid w:val="006512EC"/>
    <w:rsid w:val="00653343"/>
    <w:rsid w:val="00655B22"/>
    <w:rsid w:val="0066186B"/>
    <w:rsid w:val="006677E0"/>
    <w:rsid w:val="00671043"/>
    <w:rsid w:val="00671A25"/>
    <w:rsid w:val="006738D2"/>
    <w:rsid w:val="00676D71"/>
    <w:rsid w:val="00683A95"/>
    <w:rsid w:val="00692C6A"/>
    <w:rsid w:val="006A15C5"/>
    <w:rsid w:val="006A1C03"/>
    <w:rsid w:val="006A5362"/>
    <w:rsid w:val="006B34A9"/>
    <w:rsid w:val="006C08F7"/>
    <w:rsid w:val="006C1D2F"/>
    <w:rsid w:val="006C20A1"/>
    <w:rsid w:val="006D2E52"/>
    <w:rsid w:val="006D4101"/>
    <w:rsid w:val="006D421C"/>
    <w:rsid w:val="006E3621"/>
    <w:rsid w:val="006E435B"/>
    <w:rsid w:val="006F1AA7"/>
    <w:rsid w:val="006F2208"/>
    <w:rsid w:val="006F2BB0"/>
    <w:rsid w:val="006F7254"/>
    <w:rsid w:val="00701F6F"/>
    <w:rsid w:val="007046C8"/>
    <w:rsid w:val="00707C85"/>
    <w:rsid w:val="00710819"/>
    <w:rsid w:val="00710DCD"/>
    <w:rsid w:val="007114CA"/>
    <w:rsid w:val="00713A50"/>
    <w:rsid w:val="00716F41"/>
    <w:rsid w:val="00723A8B"/>
    <w:rsid w:val="00741CC4"/>
    <w:rsid w:val="00742F04"/>
    <w:rsid w:val="00743B8A"/>
    <w:rsid w:val="007614A2"/>
    <w:rsid w:val="007A62A6"/>
    <w:rsid w:val="007B2BB1"/>
    <w:rsid w:val="007B3F70"/>
    <w:rsid w:val="007B51F4"/>
    <w:rsid w:val="007B5D7A"/>
    <w:rsid w:val="007B60D7"/>
    <w:rsid w:val="007B69CB"/>
    <w:rsid w:val="007B6BF5"/>
    <w:rsid w:val="007B6D1A"/>
    <w:rsid w:val="007B7AB6"/>
    <w:rsid w:val="007C28EC"/>
    <w:rsid w:val="007C4A39"/>
    <w:rsid w:val="007D3F8A"/>
    <w:rsid w:val="007D6248"/>
    <w:rsid w:val="007D7FF8"/>
    <w:rsid w:val="007E337C"/>
    <w:rsid w:val="007F3899"/>
    <w:rsid w:val="007F3C5D"/>
    <w:rsid w:val="007F444E"/>
    <w:rsid w:val="008108F8"/>
    <w:rsid w:val="008114D3"/>
    <w:rsid w:val="008143E6"/>
    <w:rsid w:val="00814C67"/>
    <w:rsid w:val="0081635C"/>
    <w:rsid w:val="00817B5A"/>
    <w:rsid w:val="008205C1"/>
    <w:rsid w:val="00820EB7"/>
    <w:rsid w:val="008240FF"/>
    <w:rsid w:val="00825CCD"/>
    <w:rsid w:val="008313DE"/>
    <w:rsid w:val="00836516"/>
    <w:rsid w:val="00842962"/>
    <w:rsid w:val="008519F6"/>
    <w:rsid w:val="00856FF7"/>
    <w:rsid w:val="00860A9B"/>
    <w:rsid w:val="008613BD"/>
    <w:rsid w:val="00861ADC"/>
    <w:rsid w:val="008676E2"/>
    <w:rsid w:val="00881413"/>
    <w:rsid w:val="008909CF"/>
    <w:rsid w:val="00891B46"/>
    <w:rsid w:val="008976E2"/>
    <w:rsid w:val="008A5472"/>
    <w:rsid w:val="008B1312"/>
    <w:rsid w:val="008B5553"/>
    <w:rsid w:val="008B739D"/>
    <w:rsid w:val="008D67D3"/>
    <w:rsid w:val="008D6DB8"/>
    <w:rsid w:val="008E04D1"/>
    <w:rsid w:val="008E1245"/>
    <w:rsid w:val="008E2003"/>
    <w:rsid w:val="008F1214"/>
    <w:rsid w:val="008F198A"/>
    <w:rsid w:val="008F2EC0"/>
    <w:rsid w:val="008F3F21"/>
    <w:rsid w:val="008F5822"/>
    <w:rsid w:val="008F7601"/>
    <w:rsid w:val="00902810"/>
    <w:rsid w:val="009055E4"/>
    <w:rsid w:val="0091063A"/>
    <w:rsid w:val="009151CC"/>
    <w:rsid w:val="009152DB"/>
    <w:rsid w:val="00916FBB"/>
    <w:rsid w:val="009373F3"/>
    <w:rsid w:val="009379CC"/>
    <w:rsid w:val="00941003"/>
    <w:rsid w:val="00946359"/>
    <w:rsid w:val="0095101B"/>
    <w:rsid w:val="00953354"/>
    <w:rsid w:val="00953975"/>
    <w:rsid w:val="00954B4A"/>
    <w:rsid w:val="00960BAD"/>
    <w:rsid w:val="0096123E"/>
    <w:rsid w:val="00963062"/>
    <w:rsid w:val="00963252"/>
    <w:rsid w:val="0096484E"/>
    <w:rsid w:val="00967C70"/>
    <w:rsid w:val="00975146"/>
    <w:rsid w:val="009821F3"/>
    <w:rsid w:val="00991441"/>
    <w:rsid w:val="00993C8E"/>
    <w:rsid w:val="00997181"/>
    <w:rsid w:val="009A4870"/>
    <w:rsid w:val="009B5279"/>
    <w:rsid w:val="009B6E3D"/>
    <w:rsid w:val="009C1F38"/>
    <w:rsid w:val="009C6930"/>
    <w:rsid w:val="009D1CE8"/>
    <w:rsid w:val="009E3BD3"/>
    <w:rsid w:val="009E44F9"/>
    <w:rsid w:val="009F3B2F"/>
    <w:rsid w:val="009F5E0E"/>
    <w:rsid w:val="00A14924"/>
    <w:rsid w:val="00A20DE2"/>
    <w:rsid w:val="00A24739"/>
    <w:rsid w:val="00A24CFB"/>
    <w:rsid w:val="00A3164F"/>
    <w:rsid w:val="00A376EA"/>
    <w:rsid w:val="00A378C2"/>
    <w:rsid w:val="00A379AF"/>
    <w:rsid w:val="00A412A3"/>
    <w:rsid w:val="00A435BB"/>
    <w:rsid w:val="00A5637C"/>
    <w:rsid w:val="00A61503"/>
    <w:rsid w:val="00A61F57"/>
    <w:rsid w:val="00A6696F"/>
    <w:rsid w:val="00A72675"/>
    <w:rsid w:val="00A800B8"/>
    <w:rsid w:val="00A84BE2"/>
    <w:rsid w:val="00A86850"/>
    <w:rsid w:val="00A95AEB"/>
    <w:rsid w:val="00AA121D"/>
    <w:rsid w:val="00AB0D66"/>
    <w:rsid w:val="00AB35DF"/>
    <w:rsid w:val="00AB37A4"/>
    <w:rsid w:val="00AB4D2B"/>
    <w:rsid w:val="00AD0107"/>
    <w:rsid w:val="00AD43C9"/>
    <w:rsid w:val="00AE6212"/>
    <w:rsid w:val="00AE742E"/>
    <w:rsid w:val="00AE7CB4"/>
    <w:rsid w:val="00AF1546"/>
    <w:rsid w:val="00AF23B2"/>
    <w:rsid w:val="00B07983"/>
    <w:rsid w:val="00B07C72"/>
    <w:rsid w:val="00B126AF"/>
    <w:rsid w:val="00B3611D"/>
    <w:rsid w:val="00B4015F"/>
    <w:rsid w:val="00B42FBA"/>
    <w:rsid w:val="00B44D5C"/>
    <w:rsid w:val="00B57FFB"/>
    <w:rsid w:val="00B666AC"/>
    <w:rsid w:val="00B70007"/>
    <w:rsid w:val="00B834EF"/>
    <w:rsid w:val="00B90318"/>
    <w:rsid w:val="00B938B6"/>
    <w:rsid w:val="00BB26B8"/>
    <w:rsid w:val="00BB5241"/>
    <w:rsid w:val="00BC3F98"/>
    <w:rsid w:val="00BD2421"/>
    <w:rsid w:val="00BE4551"/>
    <w:rsid w:val="00BF6135"/>
    <w:rsid w:val="00BF6B69"/>
    <w:rsid w:val="00C03585"/>
    <w:rsid w:val="00C035BC"/>
    <w:rsid w:val="00C12CDA"/>
    <w:rsid w:val="00C148FE"/>
    <w:rsid w:val="00C21D67"/>
    <w:rsid w:val="00C34497"/>
    <w:rsid w:val="00C34ECE"/>
    <w:rsid w:val="00C420D1"/>
    <w:rsid w:val="00C46FBC"/>
    <w:rsid w:val="00C52074"/>
    <w:rsid w:val="00C5268B"/>
    <w:rsid w:val="00C54950"/>
    <w:rsid w:val="00C57014"/>
    <w:rsid w:val="00C629E0"/>
    <w:rsid w:val="00C70E54"/>
    <w:rsid w:val="00C76620"/>
    <w:rsid w:val="00C94EE7"/>
    <w:rsid w:val="00C97435"/>
    <w:rsid w:val="00CA3FC8"/>
    <w:rsid w:val="00CB7AB3"/>
    <w:rsid w:val="00CC01C7"/>
    <w:rsid w:val="00CC3B1B"/>
    <w:rsid w:val="00CD0EAC"/>
    <w:rsid w:val="00CD29DA"/>
    <w:rsid w:val="00CD4123"/>
    <w:rsid w:val="00CE03BD"/>
    <w:rsid w:val="00CE6874"/>
    <w:rsid w:val="00CE795F"/>
    <w:rsid w:val="00CF225E"/>
    <w:rsid w:val="00D05E96"/>
    <w:rsid w:val="00D20511"/>
    <w:rsid w:val="00D2324A"/>
    <w:rsid w:val="00D23B80"/>
    <w:rsid w:val="00D245AE"/>
    <w:rsid w:val="00D26DB1"/>
    <w:rsid w:val="00D30604"/>
    <w:rsid w:val="00D31B74"/>
    <w:rsid w:val="00D5256F"/>
    <w:rsid w:val="00D549D2"/>
    <w:rsid w:val="00D54C16"/>
    <w:rsid w:val="00D55350"/>
    <w:rsid w:val="00D564CF"/>
    <w:rsid w:val="00D62DEC"/>
    <w:rsid w:val="00D6532E"/>
    <w:rsid w:val="00D90B0D"/>
    <w:rsid w:val="00D92899"/>
    <w:rsid w:val="00D96B52"/>
    <w:rsid w:val="00DA151D"/>
    <w:rsid w:val="00DA33A2"/>
    <w:rsid w:val="00DA4F60"/>
    <w:rsid w:val="00DA5196"/>
    <w:rsid w:val="00DA5969"/>
    <w:rsid w:val="00DC1F1D"/>
    <w:rsid w:val="00DC4510"/>
    <w:rsid w:val="00DD58D1"/>
    <w:rsid w:val="00DE1CDC"/>
    <w:rsid w:val="00DE3EB9"/>
    <w:rsid w:val="00DE7D5B"/>
    <w:rsid w:val="00E01199"/>
    <w:rsid w:val="00E01824"/>
    <w:rsid w:val="00E0299A"/>
    <w:rsid w:val="00E37E15"/>
    <w:rsid w:val="00E5206B"/>
    <w:rsid w:val="00E55A47"/>
    <w:rsid w:val="00E63E70"/>
    <w:rsid w:val="00E73A32"/>
    <w:rsid w:val="00E73D24"/>
    <w:rsid w:val="00E74F47"/>
    <w:rsid w:val="00E76D69"/>
    <w:rsid w:val="00E8272D"/>
    <w:rsid w:val="00E82F58"/>
    <w:rsid w:val="00E830AB"/>
    <w:rsid w:val="00E92DFC"/>
    <w:rsid w:val="00EA160C"/>
    <w:rsid w:val="00EB12F9"/>
    <w:rsid w:val="00EB2562"/>
    <w:rsid w:val="00EB25C8"/>
    <w:rsid w:val="00EC3DFE"/>
    <w:rsid w:val="00EC4FD1"/>
    <w:rsid w:val="00ED42DE"/>
    <w:rsid w:val="00F0028F"/>
    <w:rsid w:val="00F17117"/>
    <w:rsid w:val="00F21195"/>
    <w:rsid w:val="00F254F8"/>
    <w:rsid w:val="00F31C94"/>
    <w:rsid w:val="00F34408"/>
    <w:rsid w:val="00F357BF"/>
    <w:rsid w:val="00F41CFF"/>
    <w:rsid w:val="00F54D19"/>
    <w:rsid w:val="00F617C5"/>
    <w:rsid w:val="00F67DA5"/>
    <w:rsid w:val="00F71093"/>
    <w:rsid w:val="00FA0711"/>
    <w:rsid w:val="00FA1FF3"/>
    <w:rsid w:val="00FA5A89"/>
    <w:rsid w:val="00FB15B3"/>
    <w:rsid w:val="00FB1C56"/>
    <w:rsid w:val="00FB254F"/>
    <w:rsid w:val="00FB3032"/>
    <w:rsid w:val="00FC3213"/>
    <w:rsid w:val="00FC78DB"/>
    <w:rsid w:val="00FC7A8A"/>
    <w:rsid w:val="00FD5401"/>
    <w:rsid w:val="00FD6653"/>
    <w:rsid w:val="00FD6F5B"/>
    <w:rsid w:val="00FE3B4D"/>
    <w:rsid w:val="00FF2938"/>
    <w:rsid w:val="00FF2AD4"/>
    <w:rsid w:val="00FF6992"/>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85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42DE"/>
    <w:rPr>
      <w:color w:val="0000FF"/>
      <w:u w:val="single"/>
    </w:rPr>
  </w:style>
  <w:style w:type="paragraph" w:styleId="ListParagraph">
    <w:name w:val="List Paragraph"/>
    <w:basedOn w:val="Normal"/>
    <w:uiPriority w:val="34"/>
    <w:qFormat/>
    <w:rsid w:val="006A1C03"/>
    <w:pPr>
      <w:ind w:left="720"/>
      <w:contextualSpacing/>
    </w:pPr>
  </w:style>
  <w:style w:type="character" w:customStyle="1" w:styleId="UnresolvedMention">
    <w:name w:val="Unresolved Mention"/>
    <w:basedOn w:val="DefaultParagraphFont"/>
    <w:uiPriority w:val="99"/>
    <w:semiHidden/>
    <w:unhideWhenUsed/>
    <w:rsid w:val="007F3C5D"/>
    <w:rPr>
      <w:color w:val="605E5C"/>
      <w:shd w:val="clear" w:color="auto" w:fill="E1DFDD"/>
    </w:rPr>
  </w:style>
  <w:style w:type="table" w:styleId="TableGrid">
    <w:name w:val="Table Grid"/>
    <w:basedOn w:val="TableNormal"/>
    <w:uiPriority w:val="59"/>
    <w:rsid w:val="006D41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FC3213"/>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01637D"/>
    <w:rPr>
      <w:b/>
      <w:bCs/>
    </w:rPr>
  </w:style>
  <w:style w:type="character" w:styleId="FollowedHyperlink">
    <w:name w:val="FollowedHyperlink"/>
    <w:basedOn w:val="DefaultParagraphFont"/>
    <w:uiPriority w:val="99"/>
    <w:semiHidden/>
    <w:unhideWhenUsed/>
    <w:rsid w:val="008E2003"/>
    <w:rPr>
      <w:color w:val="800080" w:themeColor="followedHyperlink"/>
      <w:u w:val="single"/>
    </w:rPr>
  </w:style>
  <w:style w:type="paragraph" w:styleId="NormalWeb">
    <w:name w:val="Normal (Web)"/>
    <w:basedOn w:val="Normal"/>
    <w:uiPriority w:val="99"/>
    <w:semiHidden/>
    <w:unhideWhenUsed/>
    <w:rsid w:val="00FF6992"/>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031463">
      <w:bodyDiv w:val="1"/>
      <w:marLeft w:val="0"/>
      <w:marRight w:val="0"/>
      <w:marTop w:val="0"/>
      <w:marBottom w:val="0"/>
      <w:divBdr>
        <w:top w:val="none" w:sz="0" w:space="0" w:color="auto"/>
        <w:left w:val="none" w:sz="0" w:space="0" w:color="auto"/>
        <w:bottom w:val="none" w:sz="0" w:space="0" w:color="auto"/>
        <w:right w:val="none" w:sz="0" w:space="0" w:color="auto"/>
      </w:divBdr>
    </w:div>
    <w:div w:id="821385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5</TotalTime>
  <Pages>2</Pages>
  <Words>209</Words>
  <Characters>11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Vinay Reddy</dc:creator>
  <cp:keywords/>
  <dc:description/>
  <cp:lastModifiedBy>Personal</cp:lastModifiedBy>
  <cp:revision>494</cp:revision>
  <dcterms:created xsi:type="dcterms:W3CDTF">2019-06-25T15:44:00Z</dcterms:created>
  <dcterms:modified xsi:type="dcterms:W3CDTF">2019-09-10T09:52:00Z</dcterms:modified>
</cp:coreProperties>
</file>